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E1D6F9" w14:textId="606EC6E4" w:rsidR="006B5A58" w:rsidRDefault="006B5A58" w:rsidP="006B5A58">
      <w:pPr>
        <w:pStyle w:val="Heading1"/>
      </w:pPr>
      <w:bookmarkStart w:id="0" w:name="_Toc63290614"/>
      <w:r>
        <w:t xml:space="preserve">Lab Practical 02 – Project Selection &amp; </w:t>
      </w:r>
      <w:r w:rsidR="001F21AA">
        <w:t>S</w:t>
      </w:r>
      <w:r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2A131EB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6B5A58" w:rsidRPr="00B73AAC" w14:paraId="01F00373" w14:textId="77777777" w:rsidTr="008A2A67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B5A58" w:rsidRPr="00B73AAC" w14:paraId="4ABD3893" w14:textId="77777777" w:rsidTr="008A2A67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713" w:type="dxa"/>
          </w:tcPr>
          <w:p w14:paraId="20A13875" w14:textId="77777777" w:rsidR="0063164F" w:rsidRPr="00586D02" w:rsidRDefault="0063164F" w:rsidP="0063164F">
            <w:pPr>
              <w:rPr>
                <w:rFonts w:ascii="Segoe UI" w:eastAsia="Times New Roman" w:hAnsi="Segoe UI" w:cs="Segoe UI"/>
              </w:rPr>
            </w:pPr>
            <w:r w:rsidRPr="00586D02">
              <w:rPr>
                <w:rFonts w:ascii="Segoe UI" w:eastAsia="Times New Roman" w:hAnsi="Segoe UI" w:cs="Segoe UI"/>
              </w:rPr>
              <w:t xml:space="preserve">Cargills </w:t>
            </w:r>
            <w:r>
              <w:rPr>
                <w:rFonts w:ascii="Segoe UI" w:eastAsia="Times New Roman" w:hAnsi="Segoe UI" w:cs="Segoe UI"/>
              </w:rPr>
              <w:t>Online</w:t>
            </w:r>
          </w:p>
          <w:p w14:paraId="59311346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8BC8B8A" w14:textId="77777777" w:rsidTr="008A2A67">
        <w:trPr>
          <w:trHeight w:val="789"/>
        </w:trPr>
        <w:tc>
          <w:tcPr>
            <w:tcW w:w="2605" w:type="dxa"/>
          </w:tcPr>
          <w:p w14:paraId="58303891" w14:textId="240C6B08" w:rsidR="006B5A58" w:rsidRPr="00B73AAC" w:rsidRDefault="006B5A58" w:rsidP="008A2A67">
            <w:r>
              <w:t>Developer</w:t>
            </w:r>
            <w:r w:rsidR="004C23C1">
              <w:t>:</w:t>
            </w:r>
          </w:p>
        </w:tc>
        <w:tc>
          <w:tcPr>
            <w:tcW w:w="6713" w:type="dxa"/>
          </w:tcPr>
          <w:p w14:paraId="2155D406" w14:textId="77777777" w:rsidR="0063164F" w:rsidRPr="00586D02" w:rsidRDefault="0063164F" w:rsidP="0063164F">
            <w:pPr>
              <w:rPr>
                <w:rFonts w:ascii="Segoe UI" w:eastAsia="Times New Roman" w:hAnsi="Segoe UI" w:cs="Segoe UI"/>
              </w:rPr>
            </w:pPr>
            <w:r w:rsidRPr="00586D02">
              <w:rPr>
                <w:rFonts w:ascii="Segoe UI" w:eastAsia="Times New Roman" w:hAnsi="Segoe UI" w:cs="Segoe UI"/>
              </w:rPr>
              <w:t xml:space="preserve">Cargills </w:t>
            </w:r>
            <w:r>
              <w:rPr>
                <w:rFonts w:ascii="Segoe UI" w:eastAsia="Times New Roman" w:hAnsi="Segoe UI" w:cs="Segoe UI"/>
              </w:rPr>
              <w:t>Online</w:t>
            </w:r>
          </w:p>
          <w:p w14:paraId="4CF6F25C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06962140" w14:textId="77777777" w:rsidTr="008A2A67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6A526F83" w:rsidR="006B5A58" w:rsidRPr="00B73AAC" w:rsidRDefault="007650FF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ovide </w:t>
            </w:r>
            <w:r w:rsidR="004C23C1">
              <w:rPr>
                <w:sz w:val="24"/>
                <w:szCs w:val="24"/>
              </w:rPr>
              <w:t>o</w:t>
            </w:r>
            <w:r w:rsidR="0063164F">
              <w:rPr>
                <w:sz w:val="24"/>
                <w:szCs w:val="24"/>
              </w:rPr>
              <w:t>nline grocery shopping</w:t>
            </w:r>
            <w:r w:rsidR="004C23C1">
              <w:rPr>
                <w:sz w:val="24"/>
                <w:szCs w:val="24"/>
              </w:rPr>
              <w:t xml:space="preserve"> in an efficient manner.</w:t>
            </w:r>
          </w:p>
        </w:tc>
      </w:tr>
      <w:tr w:rsidR="00A366D9" w:rsidRPr="00B73AAC" w14:paraId="0EF5B853" w14:textId="77777777" w:rsidTr="007628B0">
        <w:trPr>
          <w:trHeight w:val="2276"/>
        </w:trPr>
        <w:tc>
          <w:tcPr>
            <w:tcW w:w="9318" w:type="dxa"/>
            <w:gridSpan w:val="2"/>
          </w:tcPr>
          <w:p w14:paraId="08BDB506" w14:textId="0B72DBDD" w:rsidR="00A366D9" w:rsidRDefault="00A366D9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Screenshot</w:t>
            </w:r>
            <w:r w:rsidR="004C23C1">
              <w:rPr>
                <w:sz w:val="24"/>
                <w:szCs w:val="24"/>
              </w:rPr>
              <w:t>s</w:t>
            </w:r>
            <w:r w:rsidRPr="00B73AAC">
              <w:rPr>
                <w:sz w:val="24"/>
                <w:szCs w:val="24"/>
              </w:rPr>
              <w:t>: </w:t>
            </w:r>
          </w:p>
          <w:p w14:paraId="533DF044" w14:textId="77777777" w:rsidR="00BC35FC" w:rsidRPr="00B73AAC" w:rsidRDefault="00BC35FC" w:rsidP="008A2A67"/>
          <w:p w14:paraId="6101ED2F" w14:textId="6609DD61" w:rsidR="00A366D9" w:rsidRDefault="00BC35FC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232018F4" wp14:editId="46EE48AE">
                  <wp:extent cx="2848986" cy="3987060"/>
                  <wp:effectExtent l="0" t="0" r="889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WhatsApp Image 2021-07-26 at 10.36.00 (3).jpeg"/>
                          <pic:cNvPicPr/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2117"/>
                          <a:stretch/>
                        </pic:blipFill>
                        <pic:spPr bwMode="auto">
                          <a:xfrm>
                            <a:off x="0" y="0"/>
                            <a:ext cx="2906567" cy="406764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1ED1CB0" wp14:editId="59D13976">
                  <wp:extent cx="2246998" cy="3981450"/>
                  <wp:effectExtent l="0" t="0" r="127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hatsApp Image 2021-07-26 at 10.36.00.jpe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7741" cy="4018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F5003D" w14:textId="77777777" w:rsidR="00A366D9" w:rsidRDefault="00A366D9" w:rsidP="008A2A67">
            <w:pPr>
              <w:rPr>
                <w:sz w:val="24"/>
                <w:szCs w:val="24"/>
              </w:rPr>
            </w:pPr>
          </w:p>
          <w:p w14:paraId="4F16E7AC" w14:textId="77777777" w:rsidR="00A366D9" w:rsidRDefault="00A366D9" w:rsidP="008A2A67">
            <w:pPr>
              <w:rPr>
                <w:sz w:val="24"/>
                <w:szCs w:val="24"/>
              </w:rPr>
            </w:pPr>
          </w:p>
          <w:p w14:paraId="0C70B776" w14:textId="77777777" w:rsidR="00A366D9" w:rsidRDefault="00A366D9" w:rsidP="008A2A67">
            <w:pPr>
              <w:rPr>
                <w:sz w:val="24"/>
                <w:szCs w:val="24"/>
              </w:rPr>
            </w:pPr>
          </w:p>
          <w:p w14:paraId="5B3AD52D" w14:textId="5297E110" w:rsidR="00A366D9" w:rsidRDefault="003C5F70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t xml:space="preserve">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3E6762ED" wp14:editId="7D723304">
                  <wp:extent cx="1974719" cy="3933825"/>
                  <wp:effectExtent l="0" t="0" r="698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hatsApp Image 2021-07-26 at 10.36.01 (6).jpe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7752" cy="3999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</w:t>
            </w:r>
            <w:r w:rsidR="00432EFE">
              <w:rPr>
                <w:noProof/>
                <w:sz w:val="24"/>
                <w:szCs w:val="24"/>
              </w:rPr>
              <w:t xml:space="preserve">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12A3ED06" wp14:editId="6C26A4BE">
                  <wp:extent cx="1916683" cy="3920068"/>
                  <wp:effectExtent l="0" t="0" r="7620" b="444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hatsApp Image 2021-07-26 at 10.36.01 (4).jpeg"/>
                          <pic:cNvPicPr/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319" b="2408"/>
                          <a:stretch/>
                        </pic:blipFill>
                        <pic:spPr bwMode="auto">
                          <a:xfrm>
                            <a:off x="0" y="0"/>
                            <a:ext cx="1925224" cy="39375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E7275F7" w14:textId="58243B80" w:rsidR="003C5F70" w:rsidRDefault="003C5F70" w:rsidP="008A2A67">
            <w:pPr>
              <w:rPr>
                <w:sz w:val="24"/>
                <w:szCs w:val="24"/>
              </w:rPr>
            </w:pPr>
          </w:p>
          <w:p w14:paraId="010B953D" w14:textId="37483DD4" w:rsidR="003C5F70" w:rsidRDefault="003C5F70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C7DA624" wp14:editId="519D28D9">
                  <wp:extent cx="2023915" cy="4140884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WhatsApp Image 2021-07-26 at 10.36.01.jpeg"/>
                          <pic:cNvPicPr/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760" b="1811"/>
                          <a:stretch/>
                        </pic:blipFill>
                        <pic:spPr bwMode="auto">
                          <a:xfrm>
                            <a:off x="0" y="0"/>
                            <a:ext cx="2033828" cy="41611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CBAA01A" wp14:editId="02F705DE">
                  <wp:extent cx="1981200" cy="4130778"/>
                  <wp:effectExtent l="0" t="0" r="0" b="31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hatsApp Image 2021-07-26 at 10.36.01 (5).jpe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9490" cy="41689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10F8BC" w14:textId="59E550B7" w:rsidR="00A366D9" w:rsidRDefault="00914C31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t xml:space="preserve">    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5CBB087" wp14:editId="502F70BD">
                  <wp:extent cx="1971675" cy="4096842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hatsApp Image 2021-07-26 at 10.36.01 (1).jpe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7026" cy="4191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67465282" wp14:editId="2C726BEE">
                  <wp:extent cx="1971675" cy="4087113"/>
                  <wp:effectExtent l="0" t="0" r="0" b="889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WhatsApp Image 2021-07-26 at 10.36.00 (2).jpe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2030" cy="41500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332F3B" w14:textId="44EC19CE" w:rsidR="00A366D9" w:rsidRDefault="00914C31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              </w:t>
            </w:r>
            <w:r w:rsidR="00AF1C75">
              <w:rPr>
                <w:noProof/>
                <w:sz w:val="24"/>
                <w:szCs w:val="24"/>
              </w:rPr>
              <w:t xml:space="preserve">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15EC1D6" wp14:editId="03C21224">
                  <wp:extent cx="2016597" cy="4152900"/>
                  <wp:effectExtent l="0" t="0" r="3175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WhatsApp Image 2021-07-26 at 10.36.01 (7).jpeg"/>
                          <pic:cNvPicPr/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738" b="1209"/>
                          <a:stretch/>
                        </pic:blipFill>
                        <pic:spPr bwMode="auto">
                          <a:xfrm>
                            <a:off x="0" y="0"/>
                            <a:ext cx="2064579" cy="425171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</w:t>
            </w:r>
            <w:r w:rsidR="00AF1C75">
              <w:rPr>
                <w:noProof/>
                <w:sz w:val="24"/>
                <w:szCs w:val="24"/>
              </w:rPr>
              <w:t xml:space="preserve">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3EF34372" wp14:editId="45C15874">
                  <wp:extent cx="2038350" cy="4162604"/>
                  <wp:effectExtent l="0" t="0" r="0" b="952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hatsApp Image 2021-07-26 at 10.36.01 (2).jpeg"/>
                          <pic:cNvPicPr/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82"/>
                          <a:stretch/>
                        </pic:blipFill>
                        <pic:spPr bwMode="auto">
                          <a:xfrm>
                            <a:off x="0" y="0"/>
                            <a:ext cx="2086302" cy="42605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0A6C7AF" w14:textId="094741DF" w:rsidR="00446BC4" w:rsidRDefault="00446BC4" w:rsidP="008A2A67">
            <w:pPr>
              <w:rPr>
                <w:noProof/>
                <w:sz w:val="24"/>
                <w:szCs w:val="24"/>
              </w:rPr>
            </w:pPr>
          </w:p>
          <w:p w14:paraId="0DB6AB75" w14:textId="77777777" w:rsidR="00446BC4" w:rsidRDefault="00446BC4" w:rsidP="008A2A67">
            <w:pPr>
              <w:rPr>
                <w:noProof/>
                <w:sz w:val="24"/>
                <w:szCs w:val="24"/>
              </w:rPr>
            </w:pPr>
          </w:p>
          <w:p w14:paraId="3AD81768" w14:textId="2F637622" w:rsidR="00BA4D3E" w:rsidRDefault="00BA4D3E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t xml:space="preserve">   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5CF6C005" wp14:editId="1623B264">
                  <wp:extent cx="1952625" cy="4018381"/>
                  <wp:effectExtent l="0" t="0" r="0" b="127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WhatsApp Image 2021-07-26 at 15.32.43.jpe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6189" cy="4066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        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37D96DC" wp14:editId="096F9F2F">
                  <wp:extent cx="2109250" cy="3999865"/>
                  <wp:effectExtent l="0" t="0" r="5715" b="63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WhatsApp Image 2021-07-26 at 15.32.57.jpe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1262" cy="4060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B7BD76" w14:textId="77777777" w:rsidR="00446BC4" w:rsidRDefault="00446BC4" w:rsidP="008A2A67">
            <w:pPr>
              <w:rPr>
                <w:noProof/>
                <w:sz w:val="24"/>
                <w:szCs w:val="24"/>
              </w:rPr>
            </w:pPr>
          </w:p>
          <w:p w14:paraId="434A2838" w14:textId="718C9FB7" w:rsidR="004B6BA2" w:rsidRPr="00B73AAC" w:rsidRDefault="004B6BA2" w:rsidP="008A2A67">
            <w:pPr>
              <w:rPr>
                <w:sz w:val="24"/>
                <w:szCs w:val="24"/>
              </w:rPr>
            </w:pPr>
          </w:p>
        </w:tc>
      </w:tr>
      <w:tr w:rsidR="006B5A58" w:rsidRPr="00B73AAC" w14:paraId="34DC60CE" w14:textId="77777777" w:rsidTr="008A2A67">
        <w:trPr>
          <w:trHeight w:val="766"/>
        </w:trPr>
        <w:tc>
          <w:tcPr>
            <w:tcW w:w="2605" w:type="dxa"/>
          </w:tcPr>
          <w:p w14:paraId="123C0B93" w14:textId="77777777" w:rsidR="004B6BA2" w:rsidRDefault="004B6BA2" w:rsidP="008A2A67">
            <w:pPr>
              <w:rPr>
                <w:sz w:val="24"/>
                <w:szCs w:val="24"/>
              </w:rPr>
            </w:pPr>
          </w:p>
          <w:p w14:paraId="03AD02AD" w14:textId="0F06C83A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7B1E6237" w14:textId="77777777" w:rsidR="004B6BA2" w:rsidRDefault="004B6BA2" w:rsidP="008A2A67">
            <w:pPr>
              <w:rPr>
                <w:sz w:val="24"/>
                <w:szCs w:val="24"/>
              </w:rPr>
            </w:pPr>
          </w:p>
          <w:p w14:paraId="4E65DD01" w14:textId="2494CA37" w:rsidR="006B5A58" w:rsidRDefault="00F11A94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eels online, </w:t>
            </w:r>
            <w:proofErr w:type="spellStart"/>
            <w:r>
              <w:rPr>
                <w:sz w:val="24"/>
                <w:szCs w:val="24"/>
              </w:rPr>
              <w:t>Esher</w:t>
            </w:r>
            <w:proofErr w:type="spellEnd"/>
            <w:r>
              <w:rPr>
                <w:sz w:val="24"/>
                <w:szCs w:val="24"/>
              </w:rPr>
              <w:t xml:space="preserve"> food city, </w:t>
            </w:r>
            <w:proofErr w:type="spellStart"/>
            <w:r>
              <w:rPr>
                <w:sz w:val="24"/>
                <w:szCs w:val="24"/>
              </w:rPr>
              <w:t>Uber</w:t>
            </w:r>
            <w:proofErr w:type="spellEnd"/>
            <w:r>
              <w:rPr>
                <w:sz w:val="24"/>
                <w:szCs w:val="24"/>
              </w:rPr>
              <w:t xml:space="preserve"> eats, </w:t>
            </w:r>
            <w:proofErr w:type="spellStart"/>
            <w:r>
              <w:rPr>
                <w:sz w:val="24"/>
                <w:szCs w:val="24"/>
              </w:rPr>
              <w:t>Pickme</w:t>
            </w:r>
            <w:proofErr w:type="spellEnd"/>
          </w:p>
        </w:tc>
      </w:tr>
      <w:tr w:rsidR="00C12B20" w:rsidRPr="00B73AAC" w14:paraId="038DF1D8" w14:textId="77777777" w:rsidTr="008C633E">
        <w:trPr>
          <w:trHeight w:val="2807"/>
        </w:trPr>
        <w:tc>
          <w:tcPr>
            <w:tcW w:w="9318" w:type="dxa"/>
            <w:gridSpan w:val="2"/>
            <w:hideMark/>
          </w:tcPr>
          <w:p w14:paraId="0CA19F28" w14:textId="77777777" w:rsidR="00446BC4" w:rsidRDefault="00446BC4" w:rsidP="008A2A67">
            <w:pPr>
              <w:rPr>
                <w:sz w:val="24"/>
                <w:szCs w:val="24"/>
              </w:rPr>
            </w:pPr>
          </w:p>
          <w:p w14:paraId="465AA483" w14:textId="05579952" w:rsidR="00C12B20" w:rsidRPr="00091831" w:rsidRDefault="00C12B20" w:rsidP="008A2A6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91831">
              <w:rPr>
                <w:b/>
                <w:sz w:val="24"/>
                <w:szCs w:val="24"/>
              </w:rPr>
              <w:t>Good design </w:t>
            </w:r>
            <w:bookmarkStart w:id="1" w:name="_GoBack"/>
            <w:bookmarkEnd w:id="1"/>
          </w:p>
          <w:p w14:paraId="1E661DF8" w14:textId="01A7CA26" w:rsidR="00C12B20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S</w:t>
            </w:r>
            <w:r w:rsidR="00C12B20" w:rsidRPr="00622E6E">
              <w:rPr>
                <w:rFonts w:cstheme="minorHAnsi"/>
                <w:sz w:val="24"/>
                <w:szCs w:val="24"/>
              </w:rPr>
              <w:t>imple user interfaces with major functions.</w:t>
            </w:r>
          </w:p>
          <w:p w14:paraId="4E98678B" w14:textId="63BFF01C" w:rsidR="00C12B20" w:rsidRPr="00622E6E" w:rsidRDefault="00C12B20" w:rsidP="00622E6E">
            <w:pPr>
              <w:ind w:firstLine="60"/>
              <w:rPr>
                <w:rFonts w:cstheme="minorHAnsi"/>
                <w:sz w:val="24"/>
                <w:szCs w:val="24"/>
              </w:rPr>
            </w:pPr>
          </w:p>
          <w:p w14:paraId="47C91F08" w14:textId="6C6668CE" w:rsidR="00C12B20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 xml:space="preserve">Functions are easily accessible and well connected. </w:t>
            </w:r>
          </w:p>
          <w:p w14:paraId="09B84017" w14:textId="1160F410" w:rsidR="00C12B20" w:rsidRPr="00622E6E" w:rsidRDefault="00C12B20" w:rsidP="00622E6E">
            <w:pPr>
              <w:ind w:firstLine="60"/>
              <w:rPr>
                <w:rFonts w:cstheme="minorHAnsi"/>
                <w:sz w:val="24"/>
                <w:szCs w:val="24"/>
              </w:rPr>
            </w:pPr>
          </w:p>
          <w:p w14:paraId="7C7F5F16" w14:textId="4BDC3131" w:rsidR="00C12B20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I</w:t>
            </w:r>
            <w:r w:rsidR="00C12B20" w:rsidRPr="00622E6E">
              <w:rPr>
                <w:rFonts w:cstheme="minorHAnsi"/>
                <w:sz w:val="24"/>
                <w:szCs w:val="24"/>
              </w:rPr>
              <w:t>nterfaces allows users to finish tasks in a timely manner.</w:t>
            </w:r>
          </w:p>
          <w:p w14:paraId="3D6FB9B1" w14:textId="77777777" w:rsidR="00C12B20" w:rsidRPr="00622E6E" w:rsidRDefault="00C12B20" w:rsidP="008A2A67">
            <w:pPr>
              <w:rPr>
                <w:rFonts w:cstheme="minorHAnsi"/>
                <w:sz w:val="24"/>
                <w:szCs w:val="24"/>
              </w:rPr>
            </w:pPr>
          </w:p>
          <w:p w14:paraId="48636813" w14:textId="54674FA0" w:rsidR="00622E6E" w:rsidRP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Home page includes a wide variety of categories and latest offers.</w:t>
            </w:r>
          </w:p>
          <w:p w14:paraId="5A97FF81" w14:textId="1431D9A6" w:rsidR="00622E6E" w:rsidRPr="00622E6E" w:rsidRDefault="00622E6E" w:rsidP="00622E6E">
            <w:pPr>
              <w:rPr>
                <w:rFonts w:cstheme="minorHAnsi"/>
                <w:sz w:val="24"/>
                <w:szCs w:val="24"/>
              </w:rPr>
            </w:pPr>
          </w:p>
          <w:p w14:paraId="57776A5A" w14:textId="0BBEA64D" w:rsidR="00622E6E" w:rsidRDefault="00622E6E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 w:rsidRPr="00622E6E">
              <w:rPr>
                <w:rFonts w:cstheme="minorHAnsi"/>
                <w:sz w:val="24"/>
                <w:szCs w:val="24"/>
              </w:rPr>
              <w:t>A bottom</w:t>
            </w:r>
            <w:r w:rsidR="00A54890">
              <w:rPr>
                <w:rFonts w:cstheme="minorHAnsi"/>
                <w:sz w:val="24"/>
                <w:szCs w:val="24"/>
              </w:rPr>
              <w:t xml:space="preserve"> and side</w:t>
            </w:r>
            <w:r w:rsidRPr="00622E6E">
              <w:rPr>
                <w:rFonts w:cstheme="minorHAnsi"/>
                <w:sz w:val="24"/>
                <w:szCs w:val="24"/>
              </w:rPr>
              <w:t xml:space="preserve"> navigation bar</w:t>
            </w:r>
            <w:r w:rsidR="00A54890">
              <w:rPr>
                <w:rFonts w:cstheme="minorHAnsi"/>
                <w:sz w:val="24"/>
                <w:szCs w:val="24"/>
              </w:rPr>
              <w:t>s</w:t>
            </w:r>
            <w:r w:rsidRPr="00622E6E">
              <w:rPr>
                <w:rFonts w:cstheme="minorHAnsi"/>
                <w:sz w:val="24"/>
                <w:szCs w:val="24"/>
              </w:rPr>
              <w:t xml:space="preserve"> with necessary features. </w:t>
            </w:r>
          </w:p>
          <w:p w14:paraId="7C37C63A" w14:textId="77777777" w:rsidR="009F3BF1" w:rsidRPr="009F3BF1" w:rsidRDefault="009F3BF1" w:rsidP="009F3BF1">
            <w:pPr>
              <w:pStyle w:val="ListParagraph"/>
              <w:rPr>
                <w:rFonts w:cstheme="minorHAnsi"/>
                <w:sz w:val="24"/>
                <w:szCs w:val="24"/>
              </w:rPr>
            </w:pPr>
          </w:p>
          <w:p w14:paraId="63457F76" w14:textId="32718F7D" w:rsidR="009F3BF1" w:rsidRPr="00622E6E" w:rsidRDefault="009F3BF1" w:rsidP="00622E6E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Provided FAQs with clear instruction</w:t>
            </w:r>
            <w:r w:rsidR="006467C1">
              <w:rPr>
                <w:sz w:val="24"/>
                <w:szCs w:val="24"/>
              </w:rPr>
              <w:t xml:space="preserve"> for app users</w:t>
            </w:r>
            <w:r>
              <w:rPr>
                <w:sz w:val="24"/>
                <w:szCs w:val="24"/>
              </w:rPr>
              <w:t>.</w:t>
            </w:r>
          </w:p>
          <w:p w14:paraId="0FC1D22D" w14:textId="7CFA7420" w:rsidR="00622E6E" w:rsidRPr="00622E6E" w:rsidRDefault="00622E6E" w:rsidP="00622E6E">
            <w:pPr>
              <w:rPr>
                <w:sz w:val="24"/>
                <w:szCs w:val="24"/>
              </w:rPr>
            </w:pPr>
          </w:p>
          <w:p w14:paraId="08D58CF9" w14:textId="023387F5" w:rsidR="00C12B20" w:rsidRPr="00B73AAC" w:rsidRDefault="00C12B2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12B20" w:rsidRPr="00B73AAC" w14:paraId="53828339" w14:textId="77777777" w:rsidTr="00E838D0">
        <w:trPr>
          <w:trHeight w:val="3131"/>
        </w:trPr>
        <w:tc>
          <w:tcPr>
            <w:tcW w:w="9318" w:type="dxa"/>
            <w:gridSpan w:val="2"/>
          </w:tcPr>
          <w:p w14:paraId="433E743C" w14:textId="77777777" w:rsidR="00C12B20" w:rsidRPr="00B73AAC" w:rsidRDefault="00C12B20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lastRenderedPageBreak/>
              <w:t>Design issues </w:t>
            </w:r>
          </w:p>
          <w:p w14:paraId="7DABC4B3" w14:textId="625D7B2D" w:rsidR="00A54890" w:rsidRDefault="00932227" w:rsidP="00A54890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</w:t>
            </w:r>
            <w:r w:rsidR="00A54890" w:rsidRPr="00A54890">
              <w:rPr>
                <w:sz w:val="24"/>
                <w:szCs w:val="24"/>
              </w:rPr>
              <w:t>utdated user interface</w:t>
            </w:r>
            <w:r w:rsidR="00784814">
              <w:rPr>
                <w:sz w:val="24"/>
                <w:szCs w:val="24"/>
              </w:rPr>
              <w:t xml:space="preserve"> and form</w:t>
            </w:r>
            <w:r w:rsidR="00A54890" w:rsidRPr="00A54890">
              <w:rPr>
                <w:sz w:val="24"/>
                <w:szCs w:val="24"/>
              </w:rPr>
              <w:t xml:space="preserve"> designs</w:t>
            </w:r>
            <w:r w:rsidR="00784814">
              <w:rPr>
                <w:sz w:val="24"/>
                <w:szCs w:val="24"/>
              </w:rPr>
              <w:t>.</w:t>
            </w:r>
          </w:p>
          <w:p w14:paraId="3657E9DA" w14:textId="655845E2" w:rsidR="00A9431A" w:rsidRDefault="00932227" w:rsidP="00A54890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</w:t>
            </w:r>
            <w:r w:rsidR="00A9431A">
              <w:rPr>
                <w:sz w:val="24"/>
                <w:szCs w:val="24"/>
              </w:rPr>
              <w:t>ray colored text in the white background makes them hard to read for users.</w:t>
            </w:r>
          </w:p>
          <w:p w14:paraId="2EE12E5E" w14:textId="544331DD" w:rsidR="00A54890" w:rsidRDefault="00A54890" w:rsidP="00A54890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I design lacks of contrast: bottom navigation bar is </w:t>
            </w:r>
            <w:r w:rsidR="00784814">
              <w:rPr>
                <w:sz w:val="24"/>
                <w:szCs w:val="24"/>
              </w:rPr>
              <w:t xml:space="preserve">not clearly </w:t>
            </w:r>
            <w:r>
              <w:rPr>
                <w:sz w:val="24"/>
                <w:szCs w:val="24"/>
              </w:rPr>
              <w:t>visible to users.</w:t>
            </w:r>
          </w:p>
          <w:p w14:paraId="722F84EF" w14:textId="77777777" w:rsidR="00C12B20" w:rsidRDefault="00A54890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onsistent home page design and it doesn’t contain enough information. </w:t>
            </w:r>
          </w:p>
          <w:p w14:paraId="1FE32E06" w14:textId="44FF98D8" w:rsidR="00D73E8D" w:rsidRDefault="00852365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yment and delivery processes are </w:t>
            </w:r>
            <w:r w:rsidR="00B11E2B">
              <w:rPr>
                <w:sz w:val="24"/>
                <w:szCs w:val="24"/>
              </w:rPr>
              <w:t xml:space="preserve">complicated and </w:t>
            </w:r>
            <w:r>
              <w:rPr>
                <w:sz w:val="24"/>
                <w:szCs w:val="24"/>
              </w:rPr>
              <w:t>poorly designed</w:t>
            </w:r>
            <w:r w:rsidR="00D73E8D">
              <w:rPr>
                <w:sz w:val="24"/>
                <w:szCs w:val="24"/>
              </w:rPr>
              <w:t>.</w:t>
            </w:r>
          </w:p>
          <w:p w14:paraId="4547A77B" w14:textId="67DC9382" w:rsidR="00852365" w:rsidRDefault="00932227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profile is in basic development, doesn’t contain enough information.</w:t>
            </w:r>
            <w:r w:rsidR="00852365">
              <w:rPr>
                <w:sz w:val="24"/>
                <w:szCs w:val="24"/>
              </w:rPr>
              <w:t xml:space="preserve"> </w:t>
            </w:r>
          </w:p>
          <w:p w14:paraId="10EC14F4" w14:textId="76A46434" w:rsidR="00852365" w:rsidRDefault="00852365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nected payment gateway takes a long time to </w:t>
            </w:r>
            <w:r w:rsidR="00A9431A">
              <w:rPr>
                <w:sz w:val="24"/>
                <w:szCs w:val="24"/>
              </w:rPr>
              <w:t>respond.</w:t>
            </w:r>
          </w:p>
          <w:p w14:paraId="4E1DB446" w14:textId="1413D5EB" w:rsidR="00A9431A" w:rsidRDefault="00A9431A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dit delete buttons on delivery address are very small it’s hard to click on them</w:t>
            </w:r>
            <w:r w:rsidR="00932227">
              <w:rPr>
                <w:sz w:val="24"/>
                <w:szCs w:val="24"/>
              </w:rPr>
              <w:t>.</w:t>
            </w:r>
          </w:p>
          <w:p w14:paraId="6B1659DE" w14:textId="5EEEF3DB" w:rsidR="00A9431A" w:rsidRPr="00852365" w:rsidRDefault="00A9431A" w:rsidP="008A2A67">
            <w:pPr>
              <w:pStyle w:val="ListParagraph"/>
              <w:numPr>
                <w:ilvl w:val="0"/>
                <w:numId w:val="1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re are some unnecessary required fields in the delivery address form ex:</w:t>
            </w:r>
            <w:r w:rsidR="00D73E8D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landmark</w:t>
            </w:r>
          </w:p>
        </w:tc>
      </w:tr>
    </w:tbl>
    <w:p w14:paraId="50F0F8FF" w14:textId="77777777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22"/>
      <w:footerReference w:type="even" r:id="rId23"/>
      <w:footerReference w:type="default" r:id="rId24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939D17" w14:textId="77777777" w:rsidR="0087120C" w:rsidRDefault="0087120C" w:rsidP="00563E00">
      <w:pPr>
        <w:spacing w:after="0" w:line="240" w:lineRule="auto"/>
      </w:pPr>
      <w:r>
        <w:separator/>
      </w:r>
    </w:p>
  </w:endnote>
  <w:endnote w:type="continuationSeparator" w:id="0">
    <w:p w14:paraId="66B03805" w14:textId="77777777" w:rsidR="0087120C" w:rsidRDefault="0087120C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91831">
      <w:rPr>
        <w:rStyle w:val="PageNumber"/>
        <w:noProof/>
      </w:rPr>
      <w:t>5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E87FF8F" w14:textId="77777777" w:rsidR="0087120C" w:rsidRDefault="0087120C" w:rsidP="00563E00">
      <w:pPr>
        <w:spacing w:after="0" w:line="240" w:lineRule="auto"/>
      </w:pPr>
      <w:r>
        <w:separator/>
      </w:r>
    </w:p>
  </w:footnote>
  <w:footnote w:type="continuationSeparator" w:id="0">
    <w:p w14:paraId="114995A5" w14:textId="77777777" w:rsidR="0087120C" w:rsidRDefault="0087120C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w16sdtdh="http://schemas.microsoft.com/office/word/2020/wordml/sdtdatahash" xmlns:w16="http://schemas.microsoft.com/office/word/2018/wordml" xmlns:w16cex="http://schemas.microsoft.com/office/word/2018/wordml/cex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traight Connector 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242d66" strokeweight="1pt" from="-3pt,12.7pt" to="453pt,12.7pt" w14:anchorId="415057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515BDF"/>
    <w:multiLevelType w:val="hybridMultilevel"/>
    <w:tmpl w:val="9A38E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60149B4"/>
    <w:multiLevelType w:val="hybridMultilevel"/>
    <w:tmpl w:val="151061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8C589E"/>
    <w:multiLevelType w:val="hybridMultilevel"/>
    <w:tmpl w:val="E8083A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5"/>
  </w:num>
  <w:num w:numId="2">
    <w:abstractNumId w:val="10"/>
  </w:num>
  <w:num w:numId="3">
    <w:abstractNumId w:val="3"/>
  </w:num>
  <w:num w:numId="4">
    <w:abstractNumId w:val="6"/>
  </w:num>
  <w:num w:numId="5">
    <w:abstractNumId w:val="2"/>
  </w:num>
  <w:num w:numId="6">
    <w:abstractNumId w:val="11"/>
  </w:num>
  <w:num w:numId="7">
    <w:abstractNumId w:val="4"/>
  </w:num>
  <w:num w:numId="8">
    <w:abstractNumId w:val="12"/>
  </w:num>
  <w:num w:numId="9">
    <w:abstractNumId w:val="1"/>
  </w:num>
  <w:num w:numId="10">
    <w:abstractNumId w:val="8"/>
  </w:num>
  <w:num w:numId="11">
    <w:abstractNumId w:val="0"/>
  </w:num>
  <w:num w:numId="12">
    <w:abstractNumId w:val="7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26AA2"/>
    <w:rsid w:val="0002783C"/>
    <w:rsid w:val="00091831"/>
    <w:rsid w:val="000A5A81"/>
    <w:rsid w:val="000D1C31"/>
    <w:rsid w:val="000F4016"/>
    <w:rsid w:val="00123F5F"/>
    <w:rsid w:val="00176D00"/>
    <w:rsid w:val="00194DFE"/>
    <w:rsid w:val="001B397C"/>
    <w:rsid w:val="001D4D13"/>
    <w:rsid w:val="001D71CB"/>
    <w:rsid w:val="001E11E9"/>
    <w:rsid w:val="001F21AA"/>
    <w:rsid w:val="00214A14"/>
    <w:rsid w:val="002A4A63"/>
    <w:rsid w:val="002E04AF"/>
    <w:rsid w:val="00303201"/>
    <w:rsid w:val="00362BB5"/>
    <w:rsid w:val="003B202C"/>
    <w:rsid w:val="003C5F70"/>
    <w:rsid w:val="003F26F3"/>
    <w:rsid w:val="0040117D"/>
    <w:rsid w:val="00432EFE"/>
    <w:rsid w:val="00445338"/>
    <w:rsid w:val="00446BC4"/>
    <w:rsid w:val="00447116"/>
    <w:rsid w:val="00461098"/>
    <w:rsid w:val="004A4045"/>
    <w:rsid w:val="004A4CDA"/>
    <w:rsid w:val="004B6BA2"/>
    <w:rsid w:val="004C23C1"/>
    <w:rsid w:val="00513DFF"/>
    <w:rsid w:val="005254AC"/>
    <w:rsid w:val="00530D86"/>
    <w:rsid w:val="00563E00"/>
    <w:rsid w:val="005F1632"/>
    <w:rsid w:val="00602788"/>
    <w:rsid w:val="00622E6E"/>
    <w:rsid w:val="0063164F"/>
    <w:rsid w:val="006467C1"/>
    <w:rsid w:val="00650C60"/>
    <w:rsid w:val="00661E9D"/>
    <w:rsid w:val="006B5A58"/>
    <w:rsid w:val="006C7A39"/>
    <w:rsid w:val="006F4D66"/>
    <w:rsid w:val="00762C62"/>
    <w:rsid w:val="007650FF"/>
    <w:rsid w:val="00780E8E"/>
    <w:rsid w:val="00784814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52365"/>
    <w:rsid w:val="0086760D"/>
    <w:rsid w:val="00871035"/>
    <w:rsid w:val="0087120C"/>
    <w:rsid w:val="008A640A"/>
    <w:rsid w:val="008B5408"/>
    <w:rsid w:val="00914C31"/>
    <w:rsid w:val="009211C3"/>
    <w:rsid w:val="00932227"/>
    <w:rsid w:val="009A71FC"/>
    <w:rsid w:val="009F3BF1"/>
    <w:rsid w:val="00A010DA"/>
    <w:rsid w:val="00A0764D"/>
    <w:rsid w:val="00A248C2"/>
    <w:rsid w:val="00A25205"/>
    <w:rsid w:val="00A30299"/>
    <w:rsid w:val="00A366D9"/>
    <w:rsid w:val="00A54890"/>
    <w:rsid w:val="00A54CA9"/>
    <w:rsid w:val="00A9431A"/>
    <w:rsid w:val="00A96431"/>
    <w:rsid w:val="00AA4F15"/>
    <w:rsid w:val="00AB360A"/>
    <w:rsid w:val="00AC096C"/>
    <w:rsid w:val="00AD04EA"/>
    <w:rsid w:val="00AF1C75"/>
    <w:rsid w:val="00B03176"/>
    <w:rsid w:val="00B11E2B"/>
    <w:rsid w:val="00BA4D3E"/>
    <w:rsid w:val="00BA5FA3"/>
    <w:rsid w:val="00BB6E17"/>
    <w:rsid w:val="00BC35FC"/>
    <w:rsid w:val="00BD333B"/>
    <w:rsid w:val="00BF3EF6"/>
    <w:rsid w:val="00C01686"/>
    <w:rsid w:val="00C0793B"/>
    <w:rsid w:val="00C12B20"/>
    <w:rsid w:val="00C35374"/>
    <w:rsid w:val="00C82B8F"/>
    <w:rsid w:val="00CE0919"/>
    <w:rsid w:val="00CE57DA"/>
    <w:rsid w:val="00D20A2B"/>
    <w:rsid w:val="00D276A8"/>
    <w:rsid w:val="00D36A84"/>
    <w:rsid w:val="00D400A2"/>
    <w:rsid w:val="00D71E82"/>
    <w:rsid w:val="00D73E8D"/>
    <w:rsid w:val="00D845D6"/>
    <w:rsid w:val="00D94110"/>
    <w:rsid w:val="00DA29A4"/>
    <w:rsid w:val="00DB33FD"/>
    <w:rsid w:val="00E64D61"/>
    <w:rsid w:val="00E95EAA"/>
    <w:rsid w:val="00ED5BB8"/>
    <w:rsid w:val="00ED6E2A"/>
    <w:rsid w:val="00F11A94"/>
    <w:rsid w:val="00F3772D"/>
    <w:rsid w:val="00F73BC6"/>
    <w:rsid w:val="00F76B5D"/>
    <w:rsid w:val="00FB189C"/>
    <w:rsid w:val="00FB7800"/>
    <w:rsid w:val="0784D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footer" Target="footer1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4" ma:contentTypeDescription="Create a new document." ma:contentTypeScope="" ma:versionID="d5d9f7f4bb5885df7c23106a19c4a2c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9f28193c8879acda541ac3066344b210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69A30DC-8910-4E4E-86E0-0FFF028DF8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</TotalTime>
  <Pages>5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Microsoft account</cp:lastModifiedBy>
  <cp:revision>19</cp:revision>
  <cp:lastPrinted>2017-07-20T08:21:00Z</cp:lastPrinted>
  <dcterms:created xsi:type="dcterms:W3CDTF">2021-07-18T04:01:00Z</dcterms:created>
  <dcterms:modified xsi:type="dcterms:W3CDTF">2021-07-31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